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2"/>
      <w:r>
        <w:t xml:space="preserve">Лабораторная работа №2</w:t>
      </w:r>
      <w:bookmarkEnd w:id="20"/>
    </w:p>
    <w:p>
      <w:pPr>
        <w:pStyle w:val="FirstParagraph"/>
      </w:pPr>
      <w:r>
        <w:t xml:space="preserve">Уваров Илья</w:t>
      </w:r>
      <w:r>
        <w:t xml:space="preserve"> </w:t>
      </w:r>
      <w:r>
        <w:t xml:space="preserve">НПИбд-02-19</w:t>
      </w:r>
    </w:p>
    <w:p>
      <w:pPr>
        <w:pStyle w:val="Heading2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>
      <w:pPr>
        <w:pStyle w:val="Heading3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В установленной при выполнении предыдущей лабораторной работы операционной системе создал учётную запись пользователя guest. Задал пароль для пользователя guest.</w:t>
      </w:r>
    </w:p>
    <w:p>
      <w:pPr>
        <w:pStyle w:val="FirstParagraph"/>
      </w:pPr>
      <w:r>
        <w:drawing>
          <wp:inline>
            <wp:extent cx="5334000" cy="3502489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2\ima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Вошёл в систему от имени пользователя guest.</w:t>
      </w:r>
    </w:p>
    <w:p>
      <w:pPr>
        <w:numPr>
          <w:numId w:val="1002"/>
          <w:ilvl w:val="0"/>
        </w:numPr>
      </w:pPr>
      <w:r>
        <w:t xml:space="preserve">Директория, в которой я нахожусь: /home/guest. Данная директория является домашней, что соответствует приглашению командной строки. Имя моего пользователя guest. С помощью команды id уточнил следующие данные: имя моего пользователя (guest), его группу (1001 - guest), группы, куда входит пользователь (1001 - guest). По сравнению с командой id команда groups показывает только название группы, в которую входит пользователь.</w:t>
      </w:r>
    </w:p>
    <w:p>
      <w:pPr>
        <w:pStyle w:val="FirstParagraph"/>
      </w:pPr>
      <w:r>
        <w:drawing>
          <wp:inline>
            <wp:extent cx="5334000" cy="3480907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2\ima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Просмотрел файл /etc/passwd. Нашёл в нём свою учётную запись: uid и gid пользователя - 1001. Данные соответствуют тем, что были получены в предыдущих шагах.</w:t>
      </w:r>
    </w:p>
    <w:p>
      <w:pPr>
        <w:pStyle w:val="FirstParagraph"/>
      </w:pPr>
      <w:r>
        <w:drawing>
          <wp:inline>
            <wp:extent cx="5334000" cy="4622426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2\imag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Определил существующие в системе директории. Обе директории имеют права на чтение, запись и исполнение только для владельца директорий. Посмотреть расширенные атрибуты удалось только для пользователя guest. Они отсутствуют. Создал в домашней директории поддиректорию dir1.</w:t>
      </w:r>
    </w:p>
    <w:p>
      <w:pPr>
        <w:pStyle w:val="FirstParagraph"/>
      </w:pPr>
      <w:r>
        <w:drawing>
          <wp:inline>
            <wp:extent cx="5334000" cy="3220528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2\imag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Определил командами ls -l и lsattr, какие права доступа и расширенные атрибуты были выставлены на директорию dir1. Снял с директории dir1 все атрибуты и проверил с её помощью правильность выполнения команды ls -l.</w:t>
      </w:r>
    </w:p>
    <w:p>
      <w:pPr>
        <w:pStyle w:val="Compact"/>
        <w:numPr>
          <w:numId w:val="1005"/>
          <w:ilvl w:val="0"/>
        </w:numPr>
      </w:pPr>
      <w:r>
        <w:t xml:space="preserve">Попытался создать в директории dir1 файл file1. Файл не находится в директории dir1.</w:t>
      </w:r>
    </w:p>
    <w:p>
      <w:pPr>
        <w:pStyle w:val="FirstParagraph"/>
      </w:pPr>
      <w:r>
        <w:drawing>
          <wp:inline>
            <wp:extent cx="5334000" cy="2050831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2\imag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Заполнил таблицу «Установленные права и разрешённые действия».</w:t>
      </w:r>
    </w:p>
    <w:p>
      <w:pPr>
        <w:pStyle w:val="FirstParagraph"/>
      </w:pPr>
      <w:r>
        <w:drawing>
          <wp:inline>
            <wp:extent cx="5334000" cy="2799980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2\ima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На основании заполненной таблицы определил иные минимально необходимые права для выполнения операций внутри директории dir1.</w:t>
      </w:r>
    </w:p>
    <w:p>
      <w:pPr>
        <w:pStyle w:val="FirstParagraph"/>
      </w:pPr>
      <w:r>
        <w:drawing>
          <wp:inline>
            <wp:extent cx="5334000" cy="2105741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2\ima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5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вывод"/>
      <w:r>
        <w:t xml:space="preserve">Вывод</w:t>
      </w:r>
      <w:bookmarkEnd w:id="30"/>
    </w:p>
    <w:p>
      <w:pPr>
        <w:pStyle w:val="FirstParagraph"/>
      </w:pPr>
      <w:r>
        <w:t xml:space="preserve">Получи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47261bad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4fbe019a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91a27d85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9">
    <w:nsid w:val="615f1ed2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5T12:09:41Z</dcterms:created>
  <dcterms:modified xsi:type="dcterms:W3CDTF">2022-11-15T12:09:41Z</dcterms:modified>
</cp:coreProperties>
</file>